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DC5382" w14:textId="028880E5" w:rsidR="00917038" w:rsidRDefault="008B5B0A" w:rsidP="008B5B0A">
      <w:pPr>
        <w:pStyle w:val="SMHeading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pplementary </w:t>
      </w:r>
      <w:r w:rsidR="00DB6B63">
        <w:rPr>
          <w:lang w:eastAsia="zh-CN"/>
        </w:rPr>
        <w:t>Material</w:t>
      </w:r>
    </w:p>
    <w:p w14:paraId="215B0946" w14:textId="4A36909E" w:rsidR="004A34ED" w:rsidRDefault="00EF2B79" w:rsidP="00E66C8A">
      <w:pPr>
        <w:pStyle w:val="Head"/>
        <w:spacing w:line="480" w:lineRule="auto"/>
      </w:pPr>
      <w:r w:rsidRPr="00EF2B79">
        <w:rPr>
          <w:sz w:val="24"/>
          <w:szCs w:val="24"/>
        </w:rPr>
        <w:t>Distinguishing and Quantifying the Impacts of SARS-CoV-2 Prevention Measures and Transmission on Prevalent Infectious Diseases: A Model-based Study in Mainland China</w:t>
      </w:r>
    </w:p>
    <w:p w14:paraId="048FAC48" w14:textId="77777777" w:rsidR="004A34ED" w:rsidRDefault="004A34ED" w:rsidP="00E6481D">
      <w:pPr>
        <w:pStyle w:val="Authors"/>
        <w:spacing w:line="480" w:lineRule="auto"/>
        <w:jc w:val="left"/>
        <w:rPr>
          <w:b/>
          <w:bCs/>
        </w:rPr>
        <w:sectPr w:rsidR="004A34ED" w:rsidSect="00485FC7">
          <w:footerReference w:type="default" r:id="rId7"/>
          <w:pgSz w:w="11906" w:h="16838"/>
          <w:pgMar w:top="720" w:right="720" w:bottom="720" w:left="720" w:header="851" w:footer="227" w:gutter="0"/>
          <w:cols w:space="425"/>
          <w:docGrid w:type="lines" w:linePitch="326"/>
        </w:sectPr>
      </w:pPr>
    </w:p>
    <w:p w14:paraId="5606330C" w14:textId="6DE75C44" w:rsidR="00C76B17" w:rsidRDefault="00293D0F" w:rsidP="003A4E8A">
      <w:pPr>
        <w:pStyle w:val="ab"/>
        <w:adjustRightInd w:val="0"/>
        <w:rPr>
          <w:b/>
          <w:bCs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5FCB89A6" wp14:editId="1E6C8358">
            <wp:extent cx="6632575" cy="710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33D5AD88" w14:textId="77777777" w:rsidR="004E2AB7" w:rsidRPr="004A34ED" w:rsidRDefault="004E2AB7" w:rsidP="004E2AB7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</w:t>
      </w:r>
    </w:p>
    <w:p w14:paraId="276F0689" w14:textId="023D9513" w:rsidR="004E2AB7" w:rsidRDefault="004D1898" w:rsidP="004E2AB7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293D0F" w:rsidRPr="00293D0F">
        <w:rPr>
          <w:b/>
          <w:bCs/>
        </w:rPr>
        <w:t xml:space="preserve"> </w:t>
      </w:r>
      <w:r w:rsidR="00293D0F" w:rsidRPr="003311F0">
        <w:rPr>
          <w:b/>
          <w:bCs/>
        </w:rPr>
        <w:t>Hepatitis A Virus</w:t>
      </w:r>
      <w:r w:rsidR="00293D0F">
        <w:rPr>
          <w:b/>
          <w:bCs/>
        </w:rPr>
        <w:t xml:space="preserve"> (</w:t>
      </w:r>
      <w:r w:rsidR="00293D0F" w:rsidRPr="004D1898">
        <w:rPr>
          <w:b/>
          <w:bCs/>
        </w:rPr>
        <w:t>HAV</w:t>
      </w:r>
      <w:r w:rsidR="00293D0F">
        <w:rPr>
          <w:b/>
          <w:bCs/>
        </w:rPr>
        <w:t>)</w:t>
      </w:r>
      <w:r w:rsidRPr="004D1898">
        <w:rPr>
          <w:b/>
          <w:bCs/>
        </w:rPr>
        <w:t>.</w:t>
      </w:r>
      <w:r w:rsidR="00046B96">
        <w:rPr>
          <w:b/>
          <w:bCs/>
        </w:rPr>
        <w:t xml:space="preserve"> </w:t>
      </w:r>
      <w:r w:rsidR="00FC7A16" w:rsidRPr="00FC7A16">
        <w:t xml:space="preserve">(A) Neural </w:t>
      </w:r>
      <w:r w:rsidR="00E6481D">
        <w:t>N</w:t>
      </w:r>
      <w:r w:rsidR="00E6481D">
        <w:rPr>
          <w:rFonts w:hint="eastAsia"/>
          <w:lang w:eastAsia="zh-CN"/>
        </w:rPr>
        <w:t>etwork</w:t>
      </w:r>
      <w:r w:rsidR="00E6481D">
        <w:t xml:space="preserve"> </w:t>
      </w:r>
      <w:r w:rsidR="00FC7A16" w:rsidRPr="00FC7A16">
        <w:t xml:space="preserve">model; (B) ETS model; (C) ARIMA model; (D) SEARIMA model; (E) Hybrid models combining SARIMA, ETS, STL, and neural network model; (F) Bayesian structural model; (G) Root </w:t>
      </w:r>
      <w:r w:rsidR="00C5118B">
        <w:t>m</w:t>
      </w:r>
      <w:r w:rsidR="00FC7A16" w:rsidRPr="00FC7A16">
        <w:t xml:space="preserve">ean </w:t>
      </w:r>
      <w:r w:rsidR="00C5118B">
        <w:t>s</w:t>
      </w:r>
      <w:r w:rsidR="00FC7A16" w:rsidRPr="00FC7A16">
        <w:t xml:space="preserve">quare </w:t>
      </w:r>
      <w:r w:rsidR="00C5118B">
        <w:t>e</w:t>
      </w:r>
      <w:r w:rsidR="00FC7A16" w:rsidRPr="00FC7A16">
        <w:t xml:space="preserve">rror (RMSE) of variant models; (H) R-squared of variant models; (J) Mean </w:t>
      </w:r>
      <w:r w:rsidR="00C5118B">
        <w:t>a</w:t>
      </w:r>
      <w:r w:rsidR="00FC7A16" w:rsidRPr="00FC7A16">
        <w:t xml:space="preserve">bsolute </w:t>
      </w:r>
      <w:r w:rsidR="00C5118B">
        <w:t>e</w:t>
      </w:r>
      <w:r w:rsidR="00FC7A16" w:rsidRPr="00FC7A16">
        <w:t>rror (MAE) of variant models.</w:t>
      </w:r>
    </w:p>
    <w:p w14:paraId="6D8AB276" w14:textId="7CED3B2B" w:rsidR="00E6481D" w:rsidRDefault="00E6481D" w:rsidP="004E2AB7">
      <w:pPr>
        <w:pStyle w:val="ab"/>
        <w:adjustRightInd w:val="0"/>
      </w:pPr>
    </w:p>
    <w:p w14:paraId="15A0BBB6" w14:textId="340D606E" w:rsidR="00E6481D" w:rsidRDefault="00852BAB" w:rsidP="00E6481D">
      <w:pPr>
        <w:pStyle w:val="ab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B10DB1" wp14:editId="47A585DE">
            <wp:extent cx="6632575" cy="71069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DE7EB" w14:textId="7FE56142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</w:t>
      </w:r>
    </w:p>
    <w:p w14:paraId="11C7020F" w14:textId="35113C29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852BAB" w:rsidRPr="00852BAB">
        <w:rPr>
          <w:b/>
          <w:bCs/>
        </w:rPr>
        <w:t xml:space="preserve"> </w:t>
      </w:r>
      <w:r w:rsidR="00852BAB" w:rsidRPr="003311F0">
        <w:rPr>
          <w:b/>
          <w:bCs/>
        </w:rPr>
        <w:t xml:space="preserve">Hepatitis </w:t>
      </w:r>
      <w:r w:rsidR="00852BAB">
        <w:rPr>
          <w:b/>
          <w:bCs/>
        </w:rPr>
        <w:t>E</w:t>
      </w:r>
      <w:r w:rsidR="00852BAB" w:rsidRPr="003311F0">
        <w:rPr>
          <w:b/>
          <w:bCs/>
        </w:rPr>
        <w:t xml:space="preserve"> Virus</w:t>
      </w:r>
      <w:r w:rsidR="00852BAB">
        <w:rPr>
          <w:b/>
          <w:bCs/>
        </w:rPr>
        <w:t xml:space="preserve"> (</w:t>
      </w:r>
      <w:r w:rsidR="00852BAB" w:rsidRPr="004D1898">
        <w:rPr>
          <w:b/>
          <w:bCs/>
        </w:rPr>
        <w:t>H</w:t>
      </w:r>
      <w:r w:rsidR="00852BAB">
        <w:rPr>
          <w:b/>
          <w:bCs/>
        </w:rPr>
        <w:t>E</w:t>
      </w:r>
      <w:r w:rsidR="00852BAB" w:rsidRPr="004D1898">
        <w:rPr>
          <w:b/>
          <w:bCs/>
        </w:rPr>
        <w:t>V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403ECD0" w14:textId="77777777" w:rsidR="00E6481D" w:rsidRPr="00046B96" w:rsidRDefault="00E6481D" w:rsidP="004E2AB7">
      <w:pPr>
        <w:pStyle w:val="ab"/>
        <w:adjustRightInd w:val="0"/>
      </w:pPr>
    </w:p>
    <w:p w14:paraId="42EB2E0A" w14:textId="7BDC8D96" w:rsidR="00E6481D" w:rsidRDefault="00852BAB" w:rsidP="00E6481D">
      <w:pPr>
        <w:pStyle w:val="ab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6E320B" wp14:editId="0D727AC5">
            <wp:extent cx="6632575" cy="7106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20EF2" w14:textId="36FF3988" w:rsidR="00E6481D" w:rsidRDefault="00E6481D" w:rsidP="00E6481D">
      <w:pPr>
        <w:pStyle w:val="Authors"/>
        <w:spacing w:before="0" w:after="0" w:line="480" w:lineRule="auto"/>
        <w:jc w:val="left"/>
        <w:rPr>
          <w:b/>
          <w:bCs/>
        </w:rPr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3</w:t>
      </w:r>
    </w:p>
    <w:p w14:paraId="61BE6FFB" w14:textId="61F3C1A3" w:rsidR="007B47F7" w:rsidRPr="004A34ED" w:rsidRDefault="007B47F7" w:rsidP="00E6481D">
      <w:pPr>
        <w:pStyle w:val="Authors"/>
        <w:spacing w:before="0" w:after="0" w:line="480" w:lineRule="auto"/>
        <w:jc w:val="left"/>
      </w:pPr>
      <w:r w:rsidRPr="004D1898">
        <w:rPr>
          <w:b/>
          <w:bCs/>
        </w:rPr>
        <w:t xml:space="preserve">Training and comparing variant time series models for </w:t>
      </w:r>
      <w:r w:rsidRPr="00E6481D">
        <w:rPr>
          <w:b/>
          <w:bCs/>
        </w:rPr>
        <w:t>Typhoid fever</w:t>
      </w:r>
      <w:r>
        <w:rPr>
          <w:b/>
          <w:bCs/>
        </w:rPr>
        <w:t xml:space="preserve"> </w:t>
      </w:r>
      <w:r w:rsidRPr="00E6481D">
        <w:rPr>
          <w:b/>
          <w:bCs/>
        </w:rPr>
        <w:t>and paratyphoid</w:t>
      </w:r>
      <w:r>
        <w:rPr>
          <w:b/>
          <w:bCs/>
        </w:rPr>
        <w:t xml:space="preserve"> </w:t>
      </w:r>
      <w:r w:rsidRPr="00E6481D">
        <w:rPr>
          <w:b/>
          <w:bCs/>
        </w:rPr>
        <w:t>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>rror</w:t>
      </w:r>
      <w:r>
        <w:t xml:space="preserve"> </w:t>
      </w:r>
      <w:r w:rsidRPr="00FC7A16">
        <w:t xml:space="preserve">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3C3FD4E" w14:textId="28BE7885" w:rsidR="00E6481D" w:rsidRPr="00E6481D" w:rsidRDefault="00852BAB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68B3BC02" wp14:editId="7AF1C925">
            <wp:extent cx="6632575" cy="7106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B7F" w14:textId="1066228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4</w:t>
      </w:r>
    </w:p>
    <w:p w14:paraId="326368AA" w14:textId="18ECD78B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E6481D">
        <w:rPr>
          <w:b/>
          <w:bCs/>
        </w:rPr>
        <w:t>Acute hemorrhagic conjunctivit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2C15A72" w14:textId="71F3E078" w:rsidR="00E6481D" w:rsidRPr="00E6481D" w:rsidRDefault="00852BAB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45E850F" wp14:editId="7D599D48">
            <wp:extent cx="6632575" cy="7106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B722" w14:textId="279A4AF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5</w:t>
      </w:r>
    </w:p>
    <w:p w14:paraId="58F96685" w14:textId="6708937D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B346C9" w:rsidRPr="00B346C9">
        <w:rPr>
          <w:b/>
          <w:bCs/>
        </w:rPr>
        <w:t>Dysentery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84B942" w14:textId="77777777" w:rsidR="00E6481D" w:rsidRPr="00046B96" w:rsidRDefault="00E6481D" w:rsidP="00E6481D">
      <w:pPr>
        <w:pStyle w:val="ab"/>
        <w:adjustRightInd w:val="0"/>
      </w:pPr>
    </w:p>
    <w:p w14:paraId="39C227CB" w14:textId="18CD7B4C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E4BECBE" wp14:editId="65842006">
            <wp:extent cx="6632575" cy="710692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D7035" w14:textId="6A200956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6</w:t>
      </w:r>
    </w:p>
    <w:p w14:paraId="2F469CD0" w14:textId="00303D86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52BAB" w:rsidRPr="00852BAB">
        <w:rPr>
          <w:b/>
          <w:bCs/>
        </w:rPr>
        <w:t>Hand, Foot and Mouth Disease</w:t>
      </w:r>
      <w:r w:rsidR="00852BAB">
        <w:rPr>
          <w:b/>
          <w:bCs/>
        </w:rPr>
        <w:t xml:space="preserve"> (</w:t>
      </w:r>
      <w:r>
        <w:rPr>
          <w:b/>
          <w:bCs/>
        </w:rPr>
        <w:t>HFMD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83D174" w14:textId="59AFC161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474B35BA" wp14:editId="563C12F2">
            <wp:extent cx="6632575" cy="71069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7301A" w14:textId="6DA20D7C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7</w:t>
      </w:r>
    </w:p>
    <w:p w14:paraId="42CD0A92" w14:textId="40BB5A74" w:rsidR="00B346C9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gramStart"/>
      <w:r w:rsidRPr="00B346C9">
        <w:rPr>
          <w:b/>
          <w:bCs/>
        </w:rPr>
        <w:t>Other</w:t>
      </w:r>
      <w:proofErr w:type="gramEnd"/>
      <w:r w:rsidRPr="00B346C9">
        <w:rPr>
          <w:b/>
          <w:bCs/>
        </w:rPr>
        <w:t xml:space="preserve"> infectious dia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FD6491" w14:textId="469A7C8E" w:rsidR="00B346C9" w:rsidRPr="00E6481D" w:rsidRDefault="00B346C9" w:rsidP="00B346C9">
      <w:pPr>
        <w:pStyle w:val="ab"/>
        <w:adjustRightInd w:val="0"/>
      </w:pPr>
    </w:p>
    <w:p w14:paraId="4907E238" w14:textId="7FD63487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2F760AF" wp14:editId="0D4DE1A5">
            <wp:extent cx="6632575" cy="71069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8</w:t>
      </w:r>
    </w:p>
    <w:p w14:paraId="4E7E6C7D" w14:textId="1CA4E9C3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Brucel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E89DD58" w14:textId="77777777" w:rsidR="00B346C9" w:rsidRPr="00046B96" w:rsidRDefault="00B346C9" w:rsidP="00B346C9">
      <w:pPr>
        <w:pStyle w:val="ab"/>
        <w:adjustRightInd w:val="0"/>
      </w:pPr>
    </w:p>
    <w:p w14:paraId="3B26C61B" w14:textId="5DF2EF96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275CA11" wp14:editId="3928668D">
            <wp:extent cx="6632575" cy="71069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AC2CA" w14:textId="1542FFBD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9</w:t>
      </w:r>
    </w:p>
    <w:p w14:paraId="3B5F9613" w14:textId="6A21CBF9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Dengue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1EB51F" w14:textId="1E32996B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E7DFE4B" wp14:editId="212B88FA">
            <wp:extent cx="6632575" cy="71069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72E91" w14:textId="70B7C6A4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0</w:t>
      </w:r>
    </w:p>
    <w:p w14:paraId="16625562" w14:textId="5F27A0B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52BAB" w:rsidRPr="00852BAB">
        <w:rPr>
          <w:b/>
          <w:bCs/>
        </w:rPr>
        <w:t xml:space="preserve">Hemorrhagic Fever with Renal Syndrome </w:t>
      </w:r>
      <w:r w:rsidR="00852BAB">
        <w:rPr>
          <w:b/>
          <w:bCs/>
        </w:rPr>
        <w:t>(</w:t>
      </w:r>
      <w:r>
        <w:rPr>
          <w:b/>
          <w:bCs/>
        </w:rPr>
        <w:t>HFRS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8912CDB" w14:textId="111284A3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28C5A92D" wp14:editId="234B0BDB">
            <wp:extent cx="6632575" cy="71069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2D51A" w14:textId="0CCB89E8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1</w:t>
      </w:r>
    </w:p>
    <w:p w14:paraId="746636E9" w14:textId="2BD70E6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Japanese encephalit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3FC8B95" w14:textId="0E771DE9" w:rsidR="00B346C9" w:rsidRPr="00E6481D" w:rsidRDefault="00B346C9" w:rsidP="00B346C9">
      <w:pPr>
        <w:pStyle w:val="ab"/>
        <w:adjustRightInd w:val="0"/>
      </w:pPr>
    </w:p>
    <w:p w14:paraId="7C7E5965" w14:textId="77777777" w:rsidR="00852BAB" w:rsidRDefault="00852BAB" w:rsidP="00B346C9">
      <w:pPr>
        <w:pStyle w:val="Authors"/>
        <w:spacing w:before="0" w:after="0" w:line="480" w:lineRule="auto"/>
        <w:jc w:val="left"/>
        <w:rPr>
          <w:b/>
          <w:bCs/>
        </w:rPr>
      </w:pPr>
    </w:p>
    <w:p w14:paraId="4A83ABD8" w14:textId="1F182EF2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33779A6C" wp14:editId="3695778D">
            <wp:extent cx="6632575" cy="71069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2</w:t>
      </w:r>
    </w:p>
    <w:p w14:paraId="386459B5" w14:textId="0850854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Malari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FEA0EE" w14:textId="607E4AB5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698E38C" wp14:editId="78CCB665">
            <wp:extent cx="6632575" cy="71069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0AB0C" w14:textId="48DC8BC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3</w:t>
      </w:r>
    </w:p>
    <w:p w14:paraId="7C5EA400" w14:textId="5AF3FE6E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spellStart"/>
      <w:r w:rsidRPr="00B346C9">
        <w:rPr>
          <w:b/>
          <w:bCs/>
        </w:rPr>
        <w:t>Hydatidosis</w:t>
      </w:r>
      <w:proofErr w:type="spellEnd"/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FD1140E" w14:textId="6804F212" w:rsidR="00B346C9" w:rsidRPr="00E6481D" w:rsidRDefault="00B346C9" w:rsidP="00B346C9">
      <w:pPr>
        <w:pStyle w:val="ab"/>
        <w:adjustRightInd w:val="0"/>
      </w:pPr>
    </w:p>
    <w:p w14:paraId="20B0466B" w14:textId="77777777" w:rsidR="00852BAB" w:rsidRDefault="00852BAB" w:rsidP="00B346C9">
      <w:pPr>
        <w:pStyle w:val="Authors"/>
        <w:spacing w:before="0" w:after="0" w:line="480" w:lineRule="auto"/>
        <w:jc w:val="left"/>
        <w:rPr>
          <w:b/>
          <w:bCs/>
        </w:rPr>
      </w:pPr>
    </w:p>
    <w:p w14:paraId="52FB28D6" w14:textId="4ED07F77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3901286D" wp14:editId="304E81A6">
            <wp:extent cx="6632575" cy="710692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4</w:t>
      </w:r>
    </w:p>
    <w:p w14:paraId="085A8C16" w14:textId="2ECC5EB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Typhu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2A2092C" w14:textId="52AA3005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456277D3" wp14:editId="09A67A30">
            <wp:extent cx="6632575" cy="710692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6C1E9" w14:textId="45E5426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5</w:t>
      </w:r>
    </w:p>
    <w:p w14:paraId="7E89FB2E" w14:textId="5373C13B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52BAB" w:rsidRPr="00852BAB">
        <w:rPr>
          <w:b/>
          <w:bCs/>
        </w:rPr>
        <w:t>Acquired immunodeficiency syndrome (AIDS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1DD55F2" w14:textId="414FB2F2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1B72D3C" wp14:editId="1D5AD951">
            <wp:extent cx="6632575" cy="710692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6F6A9" w14:textId="37654FC9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6</w:t>
      </w:r>
    </w:p>
    <w:p w14:paraId="4EA191C0" w14:textId="196D8A8A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Gono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3DDD978" w14:textId="5986BF82" w:rsidR="00B346C9" w:rsidRPr="00E6481D" w:rsidRDefault="006954DF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577ECB0" wp14:editId="0D282E59">
            <wp:extent cx="6632575" cy="710692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C95D3" w14:textId="7983B2B2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7</w:t>
      </w:r>
    </w:p>
    <w:p w14:paraId="3F3CB990" w14:textId="63BCD1C0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2709E1" w:rsidRPr="003311F0">
        <w:rPr>
          <w:b/>
          <w:bCs/>
        </w:rPr>
        <w:t xml:space="preserve">Hepatitis </w:t>
      </w:r>
      <w:r w:rsidR="002709E1">
        <w:rPr>
          <w:b/>
          <w:bCs/>
        </w:rPr>
        <w:t>B</w:t>
      </w:r>
      <w:r w:rsidR="002709E1" w:rsidRPr="003311F0">
        <w:rPr>
          <w:b/>
          <w:bCs/>
        </w:rPr>
        <w:t xml:space="preserve"> Virus</w:t>
      </w:r>
      <w:r w:rsidR="002709E1">
        <w:rPr>
          <w:b/>
          <w:bCs/>
        </w:rPr>
        <w:t xml:space="preserve"> (</w:t>
      </w:r>
      <w:r w:rsidR="002709E1" w:rsidRPr="004D1898">
        <w:rPr>
          <w:b/>
          <w:bCs/>
        </w:rPr>
        <w:t>H</w:t>
      </w:r>
      <w:r w:rsidR="002709E1">
        <w:rPr>
          <w:b/>
          <w:bCs/>
        </w:rPr>
        <w:t>B</w:t>
      </w:r>
      <w:r w:rsidR="002709E1" w:rsidRPr="004D1898">
        <w:rPr>
          <w:b/>
          <w:bCs/>
        </w:rPr>
        <w:t>V</w:t>
      </w:r>
      <w:r w:rsidR="002709E1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A32EBD2" w14:textId="362AB57E" w:rsidR="00B346C9" w:rsidRPr="00E6481D" w:rsidRDefault="002709E1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6031A101" wp14:editId="4B59269A">
            <wp:extent cx="6632575" cy="710692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D99D3" w14:textId="225CB87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8</w:t>
      </w:r>
    </w:p>
    <w:p w14:paraId="795318E1" w14:textId="4B02F8A6" w:rsidR="00B346C9" w:rsidRDefault="00B346C9" w:rsidP="00B346C9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2709E1" w:rsidRPr="002709E1">
        <w:rPr>
          <w:b/>
          <w:bCs/>
        </w:rPr>
        <w:t xml:space="preserve"> </w:t>
      </w:r>
      <w:r w:rsidR="002709E1" w:rsidRPr="003311F0">
        <w:rPr>
          <w:b/>
          <w:bCs/>
        </w:rPr>
        <w:t>Hepatitis</w:t>
      </w:r>
      <w:r w:rsidR="002709E1">
        <w:rPr>
          <w:b/>
          <w:bCs/>
        </w:rPr>
        <w:t xml:space="preserve"> C</w:t>
      </w:r>
      <w:r w:rsidR="002709E1" w:rsidRPr="003311F0">
        <w:rPr>
          <w:b/>
          <w:bCs/>
        </w:rPr>
        <w:t xml:space="preserve"> Virus</w:t>
      </w:r>
      <w:r w:rsidR="002709E1">
        <w:rPr>
          <w:b/>
          <w:bCs/>
        </w:rPr>
        <w:t xml:space="preserve"> (</w:t>
      </w:r>
      <w:r w:rsidR="002709E1" w:rsidRPr="004D1898">
        <w:rPr>
          <w:b/>
          <w:bCs/>
        </w:rPr>
        <w:t>H</w:t>
      </w:r>
      <w:r w:rsidR="002709E1">
        <w:rPr>
          <w:b/>
          <w:bCs/>
        </w:rPr>
        <w:t>C</w:t>
      </w:r>
      <w:r w:rsidR="002709E1" w:rsidRPr="004D1898">
        <w:rPr>
          <w:b/>
          <w:bCs/>
        </w:rPr>
        <w:t>V</w:t>
      </w:r>
      <w:r w:rsidR="002709E1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B1DED86" w14:textId="734709BF" w:rsidR="00B346C9" w:rsidRPr="00E6481D" w:rsidRDefault="00B346C9" w:rsidP="00B346C9">
      <w:pPr>
        <w:pStyle w:val="ab"/>
        <w:adjustRightInd w:val="0"/>
      </w:pPr>
    </w:p>
    <w:p w14:paraId="562E06C5" w14:textId="4A9856B0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433034A" wp14:editId="59AC85DD">
            <wp:extent cx="6632575" cy="71069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9</w:t>
      </w:r>
    </w:p>
    <w:p w14:paraId="3EC68C48" w14:textId="0805633E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Syphil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15D15E5" w14:textId="77777777" w:rsidR="00B346C9" w:rsidRPr="00046B96" w:rsidRDefault="00B346C9" w:rsidP="00B346C9">
      <w:pPr>
        <w:pStyle w:val="ab"/>
        <w:adjustRightInd w:val="0"/>
      </w:pPr>
    </w:p>
    <w:p w14:paraId="62CDD5BC" w14:textId="5363611E" w:rsidR="00B346C9" w:rsidRPr="00E6481D" w:rsidRDefault="009739E0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3C60A051" wp14:editId="72D7945B">
            <wp:extent cx="6632575" cy="710692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D7A19" w14:textId="6D68BB8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0</w:t>
      </w:r>
    </w:p>
    <w:p w14:paraId="0791BAAC" w14:textId="333FFFDF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Pertus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2B14460D" w14:textId="3FD8512C" w:rsidR="00B346C9" w:rsidRPr="00E6481D" w:rsidRDefault="00B346C9" w:rsidP="00B346C9">
      <w:pPr>
        <w:pStyle w:val="ab"/>
        <w:adjustRightInd w:val="0"/>
      </w:pPr>
    </w:p>
    <w:p w14:paraId="43D01985" w14:textId="3B027171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5410CF13" wp14:editId="086F9060">
            <wp:extent cx="6632575" cy="71069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1</w:t>
      </w:r>
    </w:p>
    <w:p w14:paraId="216FD105" w14:textId="54D534F0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Scarlet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8E4981" w14:textId="67C6C93A" w:rsidR="00B346C9" w:rsidRPr="00E6481D" w:rsidRDefault="00B346C9" w:rsidP="00B346C9">
      <w:pPr>
        <w:pStyle w:val="ab"/>
        <w:adjustRightInd w:val="0"/>
      </w:pPr>
    </w:p>
    <w:p w14:paraId="11A6D007" w14:textId="2702C569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8097C7B" wp14:editId="5716F6B1">
            <wp:extent cx="6632575" cy="71069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2</w:t>
      </w:r>
    </w:p>
    <w:p w14:paraId="47876141" w14:textId="5643083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Tubercu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1A619D2D" w14:textId="2E772307" w:rsidR="00B346C9" w:rsidRPr="00E6481D" w:rsidRDefault="00B346C9" w:rsidP="00B346C9">
      <w:pPr>
        <w:pStyle w:val="ab"/>
        <w:adjustRightInd w:val="0"/>
      </w:pPr>
    </w:p>
    <w:p w14:paraId="2DD79041" w14:textId="46AA084E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CC767E7" wp14:editId="015C22A7">
            <wp:extent cx="6632575" cy="710692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3</w:t>
      </w:r>
    </w:p>
    <w:p w14:paraId="41C5DD56" w14:textId="64D87EAC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Mump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B42657" w14:textId="6659D47F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4</w:t>
      </w:r>
    </w:p>
    <w:p w14:paraId="3E2FCE4B" w14:textId="5C20BD94" w:rsidR="00B346C9" w:rsidRPr="00046B96" w:rsidRDefault="009739E0" w:rsidP="00B346C9">
      <w:pPr>
        <w:pStyle w:val="ab"/>
        <w:adjustRightInd w:val="0"/>
      </w:pPr>
      <w:r>
        <w:rPr>
          <w:b/>
          <w:bCs/>
          <w:noProof/>
        </w:rPr>
        <w:lastRenderedPageBreak/>
        <w:drawing>
          <wp:inline distT="0" distB="0" distL="0" distR="0" wp14:anchorId="130C8247" wp14:editId="1E69CE6C">
            <wp:extent cx="6632575" cy="710692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4D1898">
        <w:rPr>
          <w:b/>
          <w:bCs/>
        </w:rPr>
        <w:t xml:space="preserve">Training and comparing variant time series models for </w:t>
      </w:r>
      <w:r w:rsidR="00B346C9" w:rsidRPr="00B346C9">
        <w:rPr>
          <w:b/>
          <w:bCs/>
        </w:rPr>
        <w:t>Rubella</w:t>
      </w:r>
      <w:r w:rsidR="00B346C9" w:rsidRPr="004D1898">
        <w:rPr>
          <w:b/>
          <w:bCs/>
        </w:rPr>
        <w:t>.</w:t>
      </w:r>
      <w:r w:rsidR="00B346C9">
        <w:rPr>
          <w:b/>
          <w:bCs/>
        </w:rPr>
        <w:t xml:space="preserve"> </w:t>
      </w:r>
      <w:r w:rsidR="00B346C9" w:rsidRPr="00FC7A16">
        <w:t xml:space="preserve">(A) Neural </w:t>
      </w:r>
      <w:r w:rsidR="00B346C9">
        <w:t>N</w:t>
      </w:r>
      <w:r w:rsidR="00B346C9">
        <w:rPr>
          <w:rFonts w:hint="eastAsia"/>
          <w:lang w:eastAsia="zh-CN"/>
        </w:rPr>
        <w:t>etwork</w:t>
      </w:r>
      <w:r w:rsidR="00B346C9">
        <w:t xml:space="preserve"> </w:t>
      </w:r>
      <w:r w:rsidR="00B346C9" w:rsidRPr="00FC7A16">
        <w:t xml:space="preserve">model; (B) ETS model; (C) ARIMA model; (D) SEARIMA model; (E) Hybrid models combining SARIMA, ETS, STL, and neural network model; (F) Bayesian structural model; (G) Root </w:t>
      </w:r>
      <w:r w:rsidR="00B346C9">
        <w:t>m</w:t>
      </w:r>
      <w:r w:rsidR="00B346C9" w:rsidRPr="00FC7A16">
        <w:t xml:space="preserve">ean </w:t>
      </w:r>
      <w:r w:rsidR="00B346C9">
        <w:t>s</w:t>
      </w:r>
      <w:r w:rsidR="00B346C9" w:rsidRPr="00FC7A16">
        <w:t xml:space="preserve">quare </w:t>
      </w:r>
      <w:r w:rsidR="00B346C9">
        <w:t>e</w:t>
      </w:r>
      <w:r w:rsidR="00B346C9" w:rsidRPr="00FC7A16">
        <w:t xml:space="preserve">rror (RMSE) of variant models; (H) R-squared of variant models; (J) Mean </w:t>
      </w:r>
      <w:r w:rsidR="00B346C9">
        <w:t>a</w:t>
      </w:r>
      <w:r w:rsidR="00B346C9" w:rsidRPr="00FC7A16">
        <w:t xml:space="preserve">bsolute </w:t>
      </w:r>
      <w:r w:rsidR="00B346C9">
        <w:t>e</w:t>
      </w:r>
      <w:r w:rsidR="00B346C9" w:rsidRPr="00FC7A16">
        <w:t>rror (MAE) of variant models.</w:t>
      </w:r>
    </w:p>
    <w:p w14:paraId="416EF8E5" w14:textId="77777777" w:rsidR="004A34ED" w:rsidRPr="00B346C9" w:rsidRDefault="004A34ED" w:rsidP="00E434E2">
      <w:pPr>
        <w:pStyle w:val="ab"/>
        <w:adjustRightInd w:val="0"/>
        <w:rPr>
          <w:lang w:eastAsia="zh-CN"/>
        </w:rPr>
      </w:pPr>
    </w:p>
    <w:sectPr w:rsidR="004A34ED" w:rsidRPr="00B346C9" w:rsidSect="003E3AD9">
      <w:pgSz w:w="11906" w:h="16838"/>
      <w:pgMar w:top="720" w:right="720" w:bottom="720" w:left="720" w:header="851" w:footer="113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9EA38BE" w14:textId="77777777" w:rsidR="00840684" w:rsidRDefault="00840684" w:rsidP="00270B3D">
      <w:r>
        <w:separator/>
      </w:r>
    </w:p>
  </w:endnote>
  <w:endnote w:type="continuationSeparator" w:id="0">
    <w:p w14:paraId="7A7A90D9" w14:textId="77777777" w:rsidR="00840684" w:rsidRDefault="00840684" w:rsidP="00270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7699086"/>
      <w:docPartObj>
        <w:docPartGallery w:val="Page Numbers (Bottom of Page)"/>
        <w:docPartUnique/>
      </w:docPartObj>
    </w:sdtPr>
    <w:sdtEndPr/>
    <w:sdtContent>
      <w:p w14:paraId="72A1810F" w14:textId="301A98B9" w:rsidR="00290270" w:rsidRDefault="0029027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6EB250" w14:textId="77777777" w:rsidR="00290270" w:rsidRDefault="0029027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DC1514" w14:textId="77777777" w:rsidR="00840684" w:rsidRDefault="00840684" w:rsidP="00270B3D">
      <w:r>
        <w:separator/>
      </w:r>
    </w:p>
  </w:footnote>
  <w:footnote w:type="continuationSeparator" w:id="0">
    <w:p w14:paraId="270F00C1" w14:textId="77777777" w:rsidR="00840684" w:rsidRDefault="00840684" w:rsidP="00270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bC0tLQwtzQ3NbBQ0lEKTi0uzszPAykwtKgFAOl3V1stAAAA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529FC"/>
    <w:rsid w:val="00073D03"/>
    <w:rsid w:val="00075E98"/>
    <w:rsid w:val="000A506F"/>
    <w:rsid w:val="000C0AA9"/>
    <w:rsid w:val="000C108C"/>
    <w:rsid w:val="000C7E71"/>
    <w:rsid w:val="000D2E7C"/>
    <w:rsid w:val="000D6AE8"/>
    <w:rsid w:val="000D6DEC"/>
    <w:rsid w:val="0010578C"/>
    <w:rsid w:val="00120F40"/>
    <w:rsid w:val="00135F29"/>
    <w:rsid w:val="00137A07"/>
    <w:rsid w:val="00143E7F"/>
    <w:rsid w:val="001617AA"/>
    <w:rsid w:val="0016187D"/>
    <w:rsid w:val="00185CB8"/>
    <w:rsid w:val="001B3BAE"/>
    <w:rsid w:val="001E4FC1"/>
    <w:rsid w:val="001F5BFB"/>
    <w:rsid w:val="00202E7A"/>
    <w:rsid w:val="00217559"/>
    <w:rsid w:val="00220A22"/>
    <w:rsid w:val="00222DA2"/>
    <w:rsid w:val="00224165"/>
    <w:rsid w:val="00241644"/>
    <w:rsid w:val="00251A93"/>
    <w:rsid w:val="00254C35"/>
    <w:rsid w:val="002601DD"/>
    <w:rsid w:val="00264979"/>
    <w:rsid w:val="002709E1"/>
    <w:rsid w:val="00270B3D"/>
    <w:rsid w:val="00285F8E"/>
    <w:rsid w:val="00290270"/>
    <w:rsid w:val="002904E5"/>
    <w:rsid w:val="002931EF"/>
    <w:rsid w:val="00293D0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AD9"/>
    <w:rsid w:val="003E3E43"/>
    <w:rsid w:val="003F1205"/>
    <w:rsid w:val="004007E8"/>
    <w:rsid w:val="00412DA3"/>
    <w:rsid w:val="00422E48"/>
    <w:rsid w:val="00430FA8"/>
    <w:rsid w:val="00444732"/>
    <w:rsid w:val="00445010"/>
    <w:rsid w:val="0045173C"/>
    <w:rsid w:val="004531FA"/>
    <w:rsid w:val="00453B6D"/>
    <w:rsid w:val="00473098"/>
    <w:rsid w:val="00485FC7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B5EE7"/>
    <w:rsid w:val="005B7C45"/>
    <w:rsid w:val="005F7C69"/>
    <w:rsid w:val="00636132"/>
    <w:rsid w:val="006402DA"/>
    <w:rsid w:val="00642369"/>
    <w:rsid w:val="00664FFC"/>
    <w:rsid w:val="006833C7"/>
    <w:rsid w:val="00686430"/>
    <w:rsid w:val="00693A52"/>
    <w:rsid w:val="006954DF"/>
    <w:rsid w:val="00697BE1"/>
    <w:rsid w:val="006C4766"/>
    <w:rsid w:val="006F576B"/>
    <w:rsid w:val="007223A7"/>
    <w:rsid w:val="00753BB9"/>
    <w:rsid w:val="00755414"/>
    <w:rsid w:val="00756714"/>
    <w:rsid w:val="007A04AD"/>
    <w:rsid w:val="007A140F"/>
    <w:rsid w:val="007A56F5"/>
    <w:rsid w:val="007B47F7"/>
    <w:rsid w:val="007C6AF9"/>
    <w:rsid w:val="007D098C"/>
    <w:rsid w:val="007D235C"/>
    <w:rsid w:val="007E1869"/>
    <w:rsid w:val="007F5893"/>
    <w:rsid w:val="00840684"/>
    <w:rsid w:val="00852BAB"/>
    <w:rsid w:val="00856001"/>
    <w:rsid w:val="00863C4E"/>
    <w:rsid w:val="008826DB"/>
    <w:rsid w:val="008B5B0A"/>
    <w:rsid w:val="008F08A7"/>
    <w:rsid w:val="00903AB5"/>
    <w:rsid w:val="009105C5"/>
    <w:rsid w:val="009135D7"/>
    <w:rsid w:val="00917038"/>
    <w:rsid w:val="00925390"/>
    <w:rsid w:val="00925CE6"/>
    <w:rsid w:val="00942664"/>
    <w:rsid w:val="00955536"/>
    <w:rsid w:val="009739E0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346C9"/>
    <w:rsid w:val="00B44C1E"/>
    <w:rsid w:val="00B576CF"/>
    <w:rsid w:val="00B600C9"/>
    <w:rsid w:val="00B74489"/>
    <w:rsid w:val="00B74C1A"/>
    <w:rsid w:val="00BA3743"/>
    <w:rsid w:val="00BA5B45"/>
    <w:rsid w:val="00BE0275"/>
    <w:rsid w:val="00C2412E"/>
    <w:rsid w:val="00C3069F"/>
    <w:rsid w:val="00C47DAE"/>
    <w:rsid w:val="00C5118B"/>
    <w:rsid w:val="00C61C9B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80F"/>
    <w:rsid w:val="00DF713A"/>
    <w:rsid w:val="00E0429D"/>
    <w:rsid w:val="00E113F1"/>
    <w:rsid w:val="00E165FD"/>
    <w:rsid w:val="00E26464"/>
    <w:rsid w:val="00E434E2"/>
    <w:rsid w:val="00E47F1B"/>
    <w:rsid w:val="00E6481D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C7A16"/>
    <w:rsid w:val="00FD0D8E"/>
    <w:rsid w:val="00FE5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08977E"/>
  <w15:chartTrackingRefBased/>
  <w15:docId w15:val="{4F355847-F503-43C3-A698-A2E75321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13286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120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270B3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5">
    <w:name w:val="页眉 字符"/>
    <w:basedOn w:val="a0"/>
    <w:link w:val="a4"/>
    <w:uiPriority w:val="99"/>
    <w:rsid w:val="00270B3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70B3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7">
    <w:name w:val="页脚 字符"/>
    <w:basedOn w:val="a0"/>
    <w:link w:val="a6"/>
    <w:uiPriority w:val="99"/>
    <w:rsid w:val="00270B3D"/>
    <w:rPr>
      <w:sz w:val="18"/>
      <w:szCs w:val="18"/>
    </w:rPr>
  </w:style>
  <w:style w:type="paragraph" w:customStyle="1" w:styleId="SMHeading">
    <w:name w:val="SM Heading"/>
    <w:basedOn w:val="1"/>
    <w:qFormat/>
    <w:rsid w:val="009E0DFA"/>
    <w:pPr>
      <w:keepLines w:val="0"/>
      <w:spacing w:before="240" w:after="60" w:line="240" w:lineRule="auto"/>
    </w:pPr>
    <w:rPr>
      <w:kern w:val="32"/>
      <w:sz w:val="24"/>
      <w:szCs w:val="24"/>
    </w:rPr>
  </w:style>
  <w:style w:type="table" w:styleId="a8">
    <w:name w:val="Table Grid"/>
    <w:basedOn w:val="a1"/>
    <w:rsid w:val="00120F4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120F40"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Authors">
    <w:name w:val="Authors"/>
    <w:basedOn w:val="a"/>
    <w:rsid w:val="000258D2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0258D2"/>
    <w:pPr>
      <w:spacing w:before="120"/>
      <w:ind w:firstLine="720"/>
    </w:pPr>
    <w:rPr>
      <w:rFonts w:eastAsia="Times New Roman"/>
      <w:szCs w:val="24"/>
    </w:rPr>
  </w:style>
  <w:style w:type="character" w:styleId="a9">
    <w:name w:val="Hyperlink"/>
    <w:basedOn w:val="a0"/>
    <w:uiPriority w:val="99"/>
    <w:unhideWhenUsed/>
    <w:rsid w:val="007567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756714"/>
    <w:rPr>
      <w:color w:val="605E5C"/>
      <w:shd w:val="clear" w:color="auto" w:fill="E1DFDD"/>
    </w:rPr>
  </w:style>
  <w:style w:type="paragraph" w:customStyle="1" w:styleId="SMcaption">
    <w:name w:val="SM caption"/>
    <w:basedOn w:val="a"/>
    <w:qFormat/>
    <w:rsid w:val="004E6847"/>
  </w:style>
  <w:style w:type="paragraph" w:customStyle="1" w:styleId="EndNoteBibliographyTitle">
    <w:name w:val="EndNote Bibliography Title"/>
    <w:basedOn w:val="a"/>
    <w:link w:val="EndNoteBibliographyTitle0"/>
    <w:rsid w:val="009C586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9C5861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styleId="ab">
    <w:name w:val="Body Text"/>
    <w:basedOn w:val="a"/>
    <w:link w:val="ac"/>
    <w:qFormat/>
    <w:rsid w:val="00AE79C4"/>
    <w:pPr>
      <w:spacing w:line="480" w:lineRule="auto"/>
      <w:jc w:val="both"/>
    </w:pPr>
    <w:rPr>
      <w:rFonts w:cstheme="minorBidi"/>
      <w:szCs w:val="24"/>
    </w:rPr>
  </w:style>
  <w:style w:type="character" w:customStyle="1" w:styleId="ac">
    <w:name w:val="正文文本 字符"/>
    <w:basedOn w:val="a0"/>
    <w:link w:val="ab"/>
    <w:rsid w:val="00AE79C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Head">
    <w:name w:val="Head"/>
    <w:basedOn w:val="a"/>
    <w:rsid w:val="00E66C8A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2FC046-28F5-4DDD-923F-07676D25F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5</Pages>
  <Words>1516</Words>
  <Characters>8644</Characters>
  <Application>Microsoft Office Word</Application>
  <DocSecurity>0</DocSecurity>
  <Lines>72</Lines>
  <Paragraphs>20</Paragraphs>
  <ScaleCrop>false</ScaleCrop>
  <Company/>
  <LinksUpToDate>false</LinksUpToDate>
  <CharactersWithSpaces>10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ZERO</cp:lastModifiedBy>
  <cp:revision>6</cp:revision>
  <dcterms:created xsi:type="dcterms:W3CDTF">2023-11-07T01:08:00Z</dcterms:created>
  <dcterms:modified xsi:type="dcterms:W3CDTF">2023-11-08T13:00:00Z</dcterms:modified>
</cp:coreProperties>
</file>